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41E0B2" w14:textId="0D574216" w:rsidR="00350D77" w:rsidRPr="00350D77" w:rsidRDefault="00350D77">
      <w:pPr>
        <w:rPr>
          <w:rFonts w:ascii="Arial" w:hAnsi="Arial" w:cs="Arial"/>
          <w:b/>
          <w:bCs/>
          <w:sz w:val="20"/>
          <w:szCs w:val="20"/>
        </w:rPr>
      </w:pPr>
      <w:r w:rsidRPr="00350D77">
        <w:rPr>
          <w:rFonts w:ascii="Arial" w:hAnsi="Arial" w:cs="Arial"/>
          <w:b/>
          <w:bCs/>
          <w:sz w:val="20"/>
          <w:szCs w:val="20"/>
        </w:rPr>
        <w:t xml:space="preserve">Supplementary Table 1 </w:t>
      </w:r>
      <w:r w:rsidRPr="00350D77">
        <w:rPr>
          <w:rFonts w:ascii="Arial" w:hAnsi="Arial" w:cs="Arial"/>
          <w:sz w:val="20"/>
          <w:szCs w:val="20"/>
        </w:rPr>
        <w:t xml:space="preserve">The baseline characteristics, clinical outcomes, and hematologic parameters of all AP patients and malnourished AP patients identified by Global Leadership Initiative on Malnutrition criteria (grouped by </w:t>
      </w:r>
      <w:proofErr w:type="spellStart"/>
      <w:r w:rsidRPr="00350D77">
        <w:rPr>
          <w:rFonts w:ascii="Arial" w:hAnsi="Arial" w:cs="Arial"/>
          <w:sz w:val="20"/>
          <w:szCs w:val="20"/>
        </w:rPr>
        <w:t>aetiology</w:t>
      </w:r>
      <w:proofErr w:type="spellEnd"/>
      <w:r w:rsidRPr="00350D77">
        <w:rPr>
          <w:rFonts w:ascii="Arial" w:hAnsi="Arial" w:cs="Arial"/>
          <w:sz w:val="20"/>
          <w:szCs w:val="20"/>
        </w:rPr>
        <w:t>)</w:t>
      </w:r>
    </w:p>
    <w:tbl>
      <w:tblPr>
        <w:tblW w:w="13958" w:type="dxa"/>
        <w:tblLook w:val="04A0" w:firstRow="1" w:lastRow="0" w:firstColumn="1" w:lastColumn="0" w:noHBand="0" w:noVBand="1"/>
      </w:tblPr>
      <w:tblGrid>
        <w:gridCol w:w="975"/>
        <w:gridCol w:w="946"/>
        <w:gridCol w:w="946"/>
        <w:gridCol w:w="946"/>
        <w:gridCol w:w="483"/>
        <w:gridCol w:w="897"/>
        <w:gridCol w:w="1041"/>
        <w:gridCol w:w="897"/>
        <w:gridCol w:w="432"/>
        <w:gridCol w:w="897"/>
        <w:gridCol w:w="946"/>
        <w:gridCol w:w="897"/>
        <w:gridCol w:w="483"/>
        <w:gridCol w:w="897"/>
        <w:gridCol w:w="946"/>
        <w:gridCol w:w="897"/>
        <w:gridCol w:w="432"/>
      </w:tblGrid>
      <w:tr w:rsidR="001A32DD" w:rsidRPr="00350D77" w14:paraId="682B4153" w14:textId="77777777" w:rsidTr="00350D77">
        <w:trPr>
          <w:trHeight w:val="348"/>
        </w:trPr>
        <w:tc>
          <w:tcPr>
            <w:tcW w:w="975" w:type="dxa"/>
            <w:vMerge w:val="restar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14:paraId="6905AC12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kern w:val="0"/>
                <w:sz w:val="10"/>
                <w:szCs w:val="10"/>
              </w:rPr>
            </w:pPr>
          </w:p>
        </w:tc>
        <w:tc>
          <w:tcPr>
            <w:tcW w:w="3321" w:type="dxa"/>
            <w:gridSpan w:val="4"/>
            <w:tcBorders>
              <w:top w:val="single" w:sz="12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9A70AB4" w14:textId="77777777" w:rsidR="001A32DD" w:rsidRPr="00350D77" w:rsidRDefault="001A32DD" w:rsidP="001A32DD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Biliary</w:t>
            </w:r>
          </w:p>
        </w:tc>
        <w:tc>
          <w:tcPr>
            <w:tcW w:w="3267" w:type="dxa"/>
            <w:gridSpan w:val="4"/>
            <w:tcBorders>
              <w:top w:val="single" w:sz="12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8525EE7" w14:textId="77777777" w:rsidR="001A32DD" w:rsidRPr="00350D77" w:rsidRDefault="001A32DD" w:rsidP="001A32DD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proofErr w:type="spellStart"/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Hypertriglyceridemic</w:t>
            </w:r>
            <w:proofErr w:type="spellEnd"/>
          </w:p>
        </w:tc>
        <w:tc>
          <w:tcPr>
            <w:tcW w:w="3223" w:type="dxa"/>
            <w:gridSpan w:val="4"/>
            <w:tcBorders>
              <w:top w:val="single" w:sz="12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B0F90A5" w14:textId="77777777" w:rsidR="001A32DD" w:rsidRPr="00350D77" w:rsidRDefault="001A32DD" w:rsidP="001A32DD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Alcoholic</w:t>
            </w:r>
          </w:p>
        </w:tc>
        <w:tc>
          <w:tcPr>
            <w:tcW w:w="3172" w:type="dxa"/>
            <w:gridSpan w:val="4"/>
            <w:tcBorders>
              <w:top w:val="single" w:sz="12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F2CE3C8" w14:textId="77777777" w:rsidR="001A32DD" w:rsidRPr="00350D77" w:rsidRDefault="001A32DD" w:rsidP="001A32DD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Other</w:t>
            </w:r>
          </w:p>
        </w:tc>
      </w:tr>
      <w:tr w:rsidR="001A32DD" w:rsidRPr="00350D77" w14:paraId="18E6310B" w14:textId="77777777" w:rsidTr="00350D77">
        <w:trPr>
          <w:trHeight w:val="294"/>
        </w:trPr>
        <w:tc>
          <w:tcPr>
            <w:tcW w:w="975" w:type="dxa"/>
            <w:vMerge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5E760CE7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kern w:val="0"/>
                <w:sz w:val="10"/>
                <w:szCs w:val="10"/>
              </w:rPr>
            </w:pPr>
          </w:p>
        </w:tc>
        <w:tc>
          <w:tcPr>
            <w:tcW w:w="946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14:paraId="71D9EE81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 xml:space="preserve"> Total (n = 69)</w:t>
            </w:r>
          </w:p>
        </w:tc>
        <w:tc>
          <w:tcPr>
            <w:tcW w:w="946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14:paraId="509FBCFA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Malnourished (n = 14)</w:t>
            </w:r>
          </w:p>
        </w:tc>
        <w:tc>
          <w:tcPr>
            <w:tcW w:w="946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B21B53D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Well-nourished (n = 55)</w:t>
            </w:r>
          </w:p>
        </w:tc>
        <w:tc>
          <w:tcPr>
            <w:tcW w:w="483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14:paraId="7732A6A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p</w:t>
            </w:r>
          </w:p>
        </w:tc>
        <w:tc>
          <w:tcPr>
            <w:tcW w:w="897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14:paraId="6D2FFEB3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 xml:space="preserve"> Total (n = 47)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14:paraId="654B157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Malnourished (n = 4)</w:t>
            </w:r>
          </w:p>
        </w:tc>
        <w:tc>
          <w:tcPr>
            <w:tcW w:w="897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C8404A6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Well-nourished (n = 43)</w:t>
            </w:r>
          </w:p>
        </w:tc>
        <w:tc>
          <w:tcPr>
            <w:tcW w:w="432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14:paraId="3FB31C89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p</w:t>
            </w:r>
          </w:p>
        </w:tc>
        <w:tc>
          <w:tcPr>
            <w:tcW w:w="897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14:paraId="555A9181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 xml:space="preserve"> Total (n = 78)</w:t>
            </w:r>
          </w:p>
        </w:tc>
        <w:tc>
          <w:tcPr>
            <w:tcW w:w="946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14:paraId="0E8CE49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Malnourished (n = 9)</w:t>
            </w:r>
          </w:p>
        </w:tc>
        <w:tc>
          <w:tcPr>
            <w:tcW w:w="897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E2B6AAC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Well-nourished (n = 69)</w:t>
            </w:r>
          </w:p>
        </w:tc>
        <w:tc>
          <w:tcPr>
            <w:tcW w:w="483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14:paraId="72A82A30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p</w:t>
            </w:r>
          </w:p>
        </w:tc>
        <w:tc>
          <w:tcPr>
            <w:tcW w:w="897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14:paraId="38676E3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 xml:space="preserve"> Total (n = 75)</w:t>
            </w:r>
          </w:p>
        </w:tc>
        <w:tc>
          <w:tcPr>
            <w:tcW w:w="946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14:paraId="72FD35A2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Malnourished (n = 11)</w:t>
            </w:r>
          </w:p>
        </w:tc>
        <w:tc>
          <w:tcPr>
            <w:tcW w:w="897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6FF8461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Well-nourished (n = 64)</w:t>
            </w:r>
          </w:p>
        </w:tc>
        <w:tc>
          <w:tcPr>
            <w:tcW w:w="432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14:paraId="4386793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p</w:t>
            </w:r>
          </w:p>
        </w:tc>
      </w:tr>
      <w:tr w:rsidR="001A32DD" w:rsidRPr="00350D77" w14:paraId="7778835A" w14:textId="77777777" w:rsidTr="00350D77">
        <w:trPr>
          <w:trHeight w:val="279"/>
        </w:trPr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42D97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 xml:space="preserve">Female, </w:t>
            </w:r>
            <w:proofErr w:type="gramStart"/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n(</w:t>
            </w:r>
            <w:proofErr w:type="gramEnd"/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%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5D558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2(60.9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6627D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1(78.6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D473A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31(56.4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2529D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128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82302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9(40.4)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3D2A1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(25.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4283A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8(41.9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82CB0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638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719D4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(5.1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6B53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(11.1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267E6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3(4.3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8E4D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394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07A9A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6(61.3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C4601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6(54.5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668F6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0(62.5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55B9E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 xml:space="preserve">0.740 </w:t>
            </w:r>
          </w:p>
        </w:tc>
      </w:tr>
      <w:tr w:rsidR="001A32DD" w:rsidRPr="00350D77" w14:paraId="10F92E54" w14:textId="77777777" w:rsidTr="00350D77">
        <w:trPr>
          <w:trHeight w:val="264"/>
        </w:trPr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4146C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Age, years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04F78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62.0(51.0-71.0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59F6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71.0(64.8-86.0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2544C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58.0(49.2-69.0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89B7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  <w:t>&lt;0.001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0CC04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1.0(34.0-48.0)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FA099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2.0(33.5-49.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1040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1.0(35.0-48.0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4FA9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849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DDEC6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2.0(35.0-52.0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8380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1.5(32.2-51.5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B6107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3.0(36.0-54.0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6319E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 xml:space="preserve">0.760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A5FC6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54.0(38.0-67.0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925E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61.5(49.5-80.2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06CE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9.5(37.0-66.0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FC804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 xml:space="preserve">0.050 </w:t>
            </w:r>
          </w:p>
        </w:tc>
      </w:tr>
      <w:tr w:rsidR="001A32DD" w:rsidRPr="00350D77" w14:paraId="0C15684D" w14:textId="77777777" w:rsidTr="00350D77">
        <w:trPr>
          <w:trHeight w:val="264"/>
        </w:trPr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2FD2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 xml:space="preserve">AP history, </w:t>
            </w:r>
            <w:proofErr w:type="gramStart"/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n(</w:t>
            </w:r>
            <w:proofErr w:type="gramEnd"/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%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649DC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7(24.6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C5974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5(35.7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0C3D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2(21.8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68731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309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D4C74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8(38.3)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AB61D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(50.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9444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6(37.2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E795E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631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2EFDA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8(35.9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85CD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5(55.6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E1AA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3(33.3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1C9F2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 xml:space="preserve">0.270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D08C0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3(17.3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5A4A9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3(27.3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ACB59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0(15.6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7FB03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392</w:t>
            </w:r>
          </w:p>
        </w:tc>
      </w:tr>
      <w:tr w:rsidR="001A32DD" w:rsidRPr="00350D77" w14:paraId="6A8F1DBA" w14:textId="77777777" w:rsidTr="00350D77">
        <w:trPr>
          <w:trHeight w:val="264"/>
        </w:trPr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F0D0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 xml:space="preserve">Overweight/obesity, </w:t>
            </w:r>
            <w:proofErr w:type="gramStart"/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n(</w:t>
            </w:r>
            <w:proofErr w:type="gramEnd"/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%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33162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39(56.5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A8220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3(21.4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ED37A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36(65.5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3BE98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3ADCD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39(83.0)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F707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3(75.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B04D0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36(83.7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46924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539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27227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51(65.4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2278D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(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3F67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51(73.9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3B79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  <w:t>&lt;0.001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796DD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50(66.7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38928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3(27.3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19A73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7(73.4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EFC3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  <w:t>0.005</w:t>
            </w:r>
          </w:p>
        </w:tc>
      </w:tr>
      <w:tr w:rsidR="001A32DD" w:rsidRPr="00350D77" w14:paraId="28930401" w14:textId="77777777" w:rsidTr="00350D77">
        <w:trPr>
          <w:trHeight w:val="276"/>
        </w:trPr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44E8D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BMI, kg/m</w:t>
            </w: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  <w:vertAlign w:val="superscript"/>
              </w:rPr>
              <w:t>2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632DD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4.91(21.67-27.34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A389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9.94(17.52-23.84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A5093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5.32(22.82-27.64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1EF12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D4CF3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7.04(24.49-28.09)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DBDBA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5.71(24.28-26.52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44BE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7.02(24.49-28.09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1CE9D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469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03F1D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5.95(23.00-28.48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232D3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8.36(17.51-19.54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482B8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6.23(23.66-28.73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7C447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  <w:t>&lt;0.001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1C650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5.39(23.42-27.43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1C1E8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1.82(18.56-26.1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8A8C3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5.74(23.54-29.36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F259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  <w:t>0.001</w:t>
            </w:r>
          </w:p>
        </w:tc>
      </w:tr>
      <w:tr w:rsidR="001A32DD" w:rsidRPr="00350D77" w14:paraId="5C062568" w14:textId="77777777" w:rsidTr="00350D77">
        <w:trPr>
          <w:trHeight w:val="264"/>
        </w:trPr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D5988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Comorbidity score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0859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(0-0.5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264EC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(0-2.0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694DE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(0-0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9C81C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348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ED49C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(0-0)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F10A8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(0-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EC869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(0-0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B33A6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476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91012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(0-0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A2ED2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(0-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3158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(0-0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E34A9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361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715F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(0-0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21479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(0-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82FD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(0-0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00253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367</w:t>
            </w:r>
          </w:p>
        </w:tc>
      </w:tr>
      <w:tr w:rsidR="001A32DD" w:rsidRPr="00350D77" w14:paraId="2D7C0C33" w14:textId="77777777" w:rsidTr="00350D77">
        <w:trPr>
          <w:trHeight w:val="264"/>
        </w:trPr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5FF57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 xml:space="preserve">AP classification, </w:t>
            </w:r>
            <w:proofErr w:type="gramStart"/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n(</w:t>
            </w:r>
            <w:proofErr w:type="gramEnd"/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%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1906A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DE3E3" w14:textId="77777777" w:rsidR="001A32DD" w:rsidRPr="00350D77" w:rsidRDefault="001A32DD" w:rsidP="001A32DD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0"/>
                <w:szCs w:val="10"/>
              </w:rPr>
            </w:pP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C49D8" w14:textId="77777777" w:rsidR="001A32DD" w:rsidRPr="00350D77" w:rsidRDefault="001A32DD" w:rsidP="001A32DD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0"/>
                <w:szCs w:val="10"/>
              </w:rPr>
            </w:pP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996C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871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AD3D8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DE71A" w14:textId="77777777" w:rsidR="001A32DD" w:rsidRPr="00350D77" w:rsidRDefault="001A32DD" w:rsidP="001A32DD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0"/>
                <w:szCs w:val="10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79DEC" w14:textId="77777777" w:rsidR="001A32DD" w:rsidRPr="00350D77" w:rsidRDefault="001A32DD" w:rsidP="001A32DD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0"/>
                <w:szCs w:val="10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23987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5E53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</w:pP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7E592" w14:textId="77777777" w:rsidR="001A32DD" w:rsidRPr="00350D77" w:rsidRDefault="001A32DD" w:rsidP="001A32DD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0"/>
                <w:szCs w:val="10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EE369" w14:textId="77777777" w:rsidR="001A32DD" w:rsidRPr="00350D77" w:rsidRDefault="001A32DD" w:rsidP="001A32DD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0"/>
                <w:szCs w:val="10"/>
              </w:rPr>
            </w:pP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71707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827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B1FE4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33815" w14:textId="77777777" w:rsidR="001A32DD" w:rsidRPr="00350D77" w:rsidRDefault="001A32DD" w:rsidP="001A32DD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0"/>
                <w:szCs w:val="10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B6EB3" w14:textId="77777777" w:rsidR="001A32DD" w:rsidRPr="00350D77" w:rsidRDefault="001A32DD" w:rsidP="001A32DD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0"/>
                <w:szCs w:val="10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2802C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187</w:t>
            </w:r>
          </w:p>
        </w:tc>
      </w:tr>
      <w:tr w:rsidR="001A32DD" w:rsidRPr="00350D77" w14:paraId="12A2B0EA" w14:textId="77777777" w:rsidTr="00350D77">
        <w:trPr>
          <w:trHeight w:val="264"/>
        </w:trPr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CCFCE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 xml:space="preserve">  Mild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CCC0E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52(75.4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D1418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0(71.4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8C2D9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2(76.4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7C869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04C38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7(57.4)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8E5B9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(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1BAD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7(62.8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941E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375BE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56(71.8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8E70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8(88.9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475ED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8(69.6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CD25A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E8496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55(73.3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149A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6(54.5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47439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9(76.6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B8AA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</w:p>
        </w:tc>
      </w:tr>
      <w:tr w:rsidR="001A32DD" w:rsidRPr="00350D77" w14:paraId="7302B8D5" w14:textId="77777777" w:rsidTr="00350D77">
        <w:trPr>
          <w:trHeight w:val="264"/>
        </w:trPr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9B3BD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 xml:space="preserve">  Moderately severe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10C04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1(15.9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6AB54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3(21.4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77FFE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8(14.5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6223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C7ED0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3(27.7)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9C6AE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(25.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7E83D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2(27.9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53CB4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6CFB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7(21.8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B389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(11.1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6804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6(23.2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3D698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C650E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4(18.7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D89C7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(36.4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B59E7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0(15.6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4F61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</w:p>
        </w:tc>
      </w:tr>
      <w:tr w:rsidR="001A32DD" w:rsidRPr="00350D77" w14:paraId="5996A201" w14:textId="77777777" w:rsidTr="00350D77">
        <w:trPr>
          <w:trHeight w:val="264"/>
        </w:trPr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9BEB6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 xml:space="preserve">  Severe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6255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6(8.7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3FAB7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(7.1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5EC1D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5(9.1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FDFC3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823C4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7(14.9)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0EDA6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3(75.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9ABC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(9.3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0E802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17D54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5(6.4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1C8DE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(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3E62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5(7.2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26486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76583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6(8.0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E1DBE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(9.1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7E2F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5(7.8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B92AC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</w:p>
        </w:tc>
      </w:tr>
      <w:tr w:rsidR="001A32DD" w:rsidRPr="00350D77" w14:paraId="5076EA50" w14:textId="77777777" w:rsidTr="00350D77">
        <w:trPr>
          <w:trHeight w:val="264"/>
        </w:trPr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1F22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LOS, days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4A52E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1.0(7.5-15.0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1A0B8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1.0(6.8-14.2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F7681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1.0(8.0-16.5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20D86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725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DC5A4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9.0(7.0-11.0)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3F701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6.0(12.5-17.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78D5A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8.5(7.0-11.0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65AB6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  <w:t>0.026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2C79E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8.0(5.0-10.0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0C78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9.0(7.2-9.8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33254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9.0(5.0-11.0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E817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688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A11A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9.0(6.0-13.0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499A0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6.0(2.2-15.5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65410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0.0(7.0-13.0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3A17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669</w:t>
            </w:r>
          </w:p>
        </w:tc>
      </w:tr>
      <w:tr w:rsidR="001A32DD" w:rsidRPr="00350D77" w14:paraId="5C2E6933" w14:textId="77777777" w:rsidTr="00350D77">
        <w:trPr>
          <w:trHeight w:val="264"/>
        </w:trPr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7D800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lastRenderedPageBreak/>
              <w:t>Hospitalization costs, CNY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6692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4358.33(8143.47-27264.15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C6EB4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1173.98(9739.56-24951.82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FED6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4725.62(8111.48-29015.47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40FC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964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EA422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8313.30(6332.45-13644.91)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B6779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18134.90(63365.15-131392.05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D4C80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8255.20(6229.76-12851.45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C7F2C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  <w:t>0.024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7AF6C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7970.42(5674.65-11068.97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1A690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2064.34(6805.04-14434.01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FC479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7977.37(5805.39-10364.13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1077C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052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8FC5D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9485.35(6839.81-13418.37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626D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1332.76(3754.10-19906.75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DFD7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9504.98(7316.16-14141.66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2CBBA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675</w:t>
            </w:r>
          </w:p>
        </w:tc>
      </w:tr>
      <w:tr w:rsidR="001A32DD" w:rsidRPr="00350D77" w14:paraId="66D7E4DF" w14:textId="77777777" w:rsidTr="00350D77">
        <w:trPr>
          <w:trHeight w:val="264"/>
        </w:trPr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6A011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 xml:space="preserve">Infectious complications, </w:t>
            </w:r>
            <w:proofErr w:type="gramStart"/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n(</w:t>
            </w:r>
            <w:proofErr w:type="gramEnd"/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%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7A482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7(10.1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F04A3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(14.3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1D354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5(9.1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52FEE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624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CA564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(8.5)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19E5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3(75.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3F4C6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(2.3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23E38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9F8E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5(6.4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FB5C8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(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D5BAD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5(7.2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2C127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8F60C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(2.7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3EE0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(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F107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(3.1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82749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</w:t>
            </w:r>
          </w:p>
        </w:tc>
      </w:tr>
      <w:tr w:rsidR="001A32DD" w:rsidRPr="00350D77" w14:paraId="167DDE15" w14:textId="77777777" w:rsidTr="00350D77">
        <w:trPr>
          <w:trHeight w:val="264"/>
        </w:trPr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4388D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 xml:space="preserve">Local complications, </w:t>
            </w:r>
            <w:proofErr w:type="gramStart"/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n(</w:t>
            </w:r>
            <w:proofErr w:type="gramEnd"/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%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A1E2A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1(15.9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3F9CA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(28.6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28DA1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7(12.7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02BC3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215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B9C40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2(25.5)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616DE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(100.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837C3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8(18.6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00A02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CC438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3(16.7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07BD9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(11.1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C160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2(17.4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742AC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598D3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1(14.7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4B669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(36.4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6B93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7(10.9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CD32A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 xml:space="preserve">0.050 </w:t>
            </w:r>
          </w:p>
        </w:tc>
      </w:tr>
      <w:tr w:rsidR="001A32DD" w:rsidRPr="00350D77" w14:paraId="12530DD6" w14:textId="77777777" w:rsidTr="00350D77">
        <w:trPr>
          <w:trHeight w:val="264"/>
        </w:trPr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D8DCA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 xml:space="preserve">Organ failure, </w:t>
            </w:r>
            <w:proofErr w:type="gramStart"/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n(</w:t>
            </w:r>
            <w:proofErr w:type="gramEnd"/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%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56723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0(14.5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25ACA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(14.3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1F69D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8(14.5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EA8FE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60ED0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0(21.3)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302AD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3(75.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A7AC4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7(16.3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49BD3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  <w:t>0.026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AD9C7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3(16.7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15EF6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(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501F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3(18.8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A6C94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342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4348A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2(16.0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09CF9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3(27.3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2EC9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9(14.1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C8CD0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368</w:t>
            </w:r>
          </w:p>
        </w:tc>
      </w:tr>
      <w:tr w:rsidR="001A32DD" w:rsidRPr="00350D77" w14:paraId="3E635731" w14:textId="77777777" w:rsidTr="00350D77">
        <w:trPr>
          <w:trHeight w:val="264"/>
        </w:trPr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69167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 xml:space="preserve">Systemic complications, </w:t>
            </w:r>
            <w:proofErr w:type="gramStart"/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n(</w:t>
            </w:r>
            <w:proofErr w:type="gramEnd"/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%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4DAE9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7(10.1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EE2D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(7.1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1A69A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6(10.9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140E1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2D6E6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7(14.9)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B0342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3(75.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8BC51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(9.3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D31E4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FBE1C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5(6.4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D208D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(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675AC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5(7.2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D270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EC076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6(8.0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A39F2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(9.1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DD2E8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5(7.8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0C786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</w:t>
            </w:r>
          </w:p>
        </w:tc>
      </w:tr>
      <w:tr w:rsidR="001A32DD" w:rsidRPr="00350D77" w14:paraId="3067AE44" w14:textId="77777777" w:rsidTr="00350D77">
        <w:trPr>
          <w:trHeight w:val="264"/>
        </w:trPr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4C1C7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 xml:space="preserve">Composite adverse outcome, </w:t>
            </w:r>
            <w:proofErr w:type="gramStart"/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n(</w:t>
            </w:r>
            <w:proofErr w:type="gramEnd"/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%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AB401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7(24.6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8537E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(28.6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7ED67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3(23.6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B601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734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1F367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9(40.4)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36DDD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(100.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AA103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5(34.9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FAEE1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  <w:t>0.022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4CFD3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2(28.2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57C36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(11.1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B040D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1(30.4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7462E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432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C3C48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0(26.7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193C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5(45.5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05D92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5(23.4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256C6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 xml:space="preserve">0.150 </w:t>
            </w:r>
          </w:p>
        </w:tc>
      </w:tr>
      <w:tr w:rsidR="001A32DD" w:rsidRPr="00350D77" w14:paraId="5DB12B74" w14:textId="77777777" w:rsidTr="00350D77">
        <w:trPr>
          <w:trHeight w:val="264"/>
        </w:trPr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5335C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CRP, mg/L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FFCEE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30.75(2.95-105.65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70C41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.32(0.50-154.04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DF2A1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36.92(3.90-102.80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1DC3C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299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ACA27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82.50(19.60-143.88)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A2AA3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29.79(93.18-158.58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27B59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62.79(18.79-138.76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2A76C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079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DCCE0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82.30(15.83-153.12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983C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9.04(4.43-123.07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0E09A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71.44(16.52-163.37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54B16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315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E6E59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79.26(16.23-146.37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C209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80.16(5.22-264.58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C813A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81.52(15.86-149.67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66583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504</w:t>
            </w:r>
          </w:p>
        </w:tc>
      </w:tr>
      <w:tr w:rsidR="001A32DD" w:rsidRPr="00350D77" w14:paraId="4E3671A8" w14:textId="77777777" w:rsidTr="00350D77">
        <w:trPr>
          <w:trHeight w:val="264"/>
        </w:trPr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CEB50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Hemoglobin, g/L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C44A9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41.0(130.0-155.0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2F71D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29.0(113.0-140.0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EE6B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43.0(133.2-156.0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5790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  <w:t>0.014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1FCF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65.0(148.0-172.0)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2FC6E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45.0(129.0-155.5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ADA3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65.5(152.0-172.0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2F436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  <w:t>0.034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F68D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57.5(144.8-171.0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72821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52.5(142.8-163.5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B29DE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56.0(141.0-173.0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2061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205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13F8E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43.5(125.0-159.2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00D44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28.5(104.5-163.8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9CC02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46.0(127.0-161.2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44E8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146</w:t>
            </w:r>
          </w:p>
        </w:tc>
      </w:tr>
      <w:tr w:rsidR="001A32DD" w:rsidRPr="00350D77" w14:paraId="4F8B34DB" w14:textId="77777777" w:rsidTr="00350D77">
        <w:trPr>
          <w:trHeight w:val="276"/>
        </w:trPr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30C3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Neutrophil count, ×10</w:t>
            </w: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  <w:vertAlign w:val="superscript"/>
              </w:rPr>
              <w:t>9</w:t>
            </w: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/L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8F0E1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8.76(6.40-11.73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D991D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6.94(5.92-10.04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7E246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9.63(6.94-12.28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0714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184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635BC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0.75(8.77-13.78)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86D0E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9.13(5.28-13.36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C5A0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0.92(9.36-13.78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66AE6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195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FE7C7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9.70(7.06-12.95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B7842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7.60(5.85-9.52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17A4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9.69(7.11-13.35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DE5C3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  <w:t>0.038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46B76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9.56(6.54-12.16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B975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6.14(5.16-8.96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A8A40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0.30(7.08-12.54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68D6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  <w:t>0.026</w:t>
            </w:r>
          </w:p>
        </w:tc>
      </w:tr>
      <w:tr w:rsidR="001A32DD" w:rsidRPr="00350D77" w14:paraId="593135AE" w14:textId="77777777" w:rsidTr="00350D77">
        <w:trPr>
          <w:trHeight w:val="276"/>
        </w:trPr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7953E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Lymphocyte count, ×10</w:t>
            </w: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  <w:vertAlign w:val="superscript"/>
              </w:rPr>
              <w:t>9</w:t>
            </w: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/L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543A4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87(0.66-1.48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0B56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78(0.68-1.14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D2869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88(0.63-1.50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409C1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601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70122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.61(1.08-2.31)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37541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.16(1.02-2.16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61AC7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.68(1.09-2.31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E07CE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303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E3690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.34(0.95-2.03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00C27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.00(0.89-1.23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F05D7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.38(0.91-2.08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FE27E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  <w:t>0.025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0F05D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.22(0.75-1.89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1EB8A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.44(1.13-1.89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5D91C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.20(0.70-1.90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6E80E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477</w:t>
            </w:r>
          </w:p>
        </w:tc>
      </w:tr>
      <w:tr w:rsidR="001A32DD" w:rsidRPr="00350D77" w14:paraId="500D81F7" w14:textId="77777777" w:rsidTr="00350D77">
        <w:trPr>
          <w:trHeight w:val="264"/>
        </w:trPr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530D2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Albumin, g/L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ED59C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2.20(36.65-44.55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59C09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37.66(35.42-43.93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FE15A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2.34(37.56-44.50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542F8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081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6CE94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3.45(37.62-45.16)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FDD3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7.16(26.53-36.03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6F5A1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3.45(37.95-45.16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9E91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  <w:t xml:space="preserve">0.030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1169D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2.84(38.68-45.40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D626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2.16(37.95-48.0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4A2F8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2.37(38.52-45.80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CDBB0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713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4AF5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0.51(36.17-44.14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8D7C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37.03(34.55-45.22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BE343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0.71(36.12-44.40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A4A9E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114</w:t>
            </w:r>
          </w:p>
        </w:tc>
      </w:tr>
      <w:tr w:rsidR="001A32DD" w:rsidRPr="00350D77" w14:paraId="278861FC" w14:textId="77777777" w:rsidTr="00350D77">
        <w:trPr>
          <w:trHeight w:val="264"/>
        </w:trPr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FB028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lastRenderedPageBreak/>
              <w:t>Blood glucose, mmol/L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5B6A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7.78(6.26-10.29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E54B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7.64(5.87-10.16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4646A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7.85(6.64-10.31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D2D58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633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165F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1.55(8.55-15.64)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12B71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1.55(8.98-13.2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C53D0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1.45(8.63-15.64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80A2A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703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A9832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7.33(6.15-9.40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D6CB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7.03(5.63-9.28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064F4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7.34(6.16-9.90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D9F2A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524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FBC6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7.87(6.04-9.29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C0426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6.41(5.18-9.38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81740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7.99(6.56-9.28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0A5E0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316</w:t>
            </w:r>
          </w:p>
        </w:tc>
      </w:tr>
      <w:tr w:rsidR="001A32DD" w:rsidRPr="00350D77" w14:paraId="3114B05A" w14:textId="77777777" w:rsidTr="00350D77">
        <w:trPr>
          <w:trHeight w:val="264"/>
        </w:trPr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3D1B2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Total cholesterol, mmol/L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068A4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.30(3.61-4.74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B204A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.34(3.67-4.54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28004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.38(3.59-4.92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5D7B9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495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18583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7.66(6.87-11.25)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BBA00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6.25(6.18-6.56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B4972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7.93(7.01-11.69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D8424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052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317DE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.89(3.68-5.91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781B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3.78(3.15-6.79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8B3DA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.95(3.81-5.91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8B8F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424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DB96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.68(3.73-5.52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F333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3.74(2.81-4.92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C637A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.51(3.79-5.61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11663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  <w:t>0.028</w:t>
            </w:r>
          </w:p>
        </w:tc>
      </w:tr>
      <w:tr w:rsidR="001A32DD" w:rsidRPr="00350D77" w14:paraId="34AEB8DC" w14:textId="77777777" w:rsidTr="00350D77">
        <w:trPr>
          <w:trHeight w:val="264"/>
        </w:trPr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E451D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Triglycerides, mmol/L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E29E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.165(0.91-1.7175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A378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.05(0.925-1.1725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0C780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.235(0.895-1.9525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25FB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143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E4CF0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8.27(14.20-29.64)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A772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3.92(13.04-14.06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985C1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9.94(14.55-29.98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D299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  <w:t>0.036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2201C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.02(1.74-5.93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6B54D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.29(0.96-4.49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630B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.62(1.98-5.93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81CA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057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0C8CE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.93(1.19-3.69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443E6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.86(0.48-2.03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DD02E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.01(1.19-3.71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857D8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 xml:space="preserve">0.110 </w:t>
            </w:r>
          </w:p>
        </w:tc>
      </w:tr>
      <w:tr w:rsidR="001A32DD" w:rsidRPr="00350D77" w14:paraId="00B06D04" w14:textId="77777777" w:rsidTr="00350D77">
        <w:trPr>
          <w:trHeight w:val="264"/>
        </w:trPr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69D06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proofErr w:type="spellStart"/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CsCa</w:t>
            </w:r>
            <w:proofErr w:type="spellEnd"/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, mmol/L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2C57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.22(2.17-2.27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F7C91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.21(2.11-2.23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AA1F0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.23(2.18-2.27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3572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156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3E46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.08(1.98-2.18)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F7207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.04(1.98-2.12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6727A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.08(1.99-2.18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27694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269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BF7D0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.18(2.12-2.24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EC904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.24(2.04-2.27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29238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.18(2.12-2.24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03A2C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221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47CE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.22(2.12-2.26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9933A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.22(2.18-2.28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1C69A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.22(2.12-2.26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CD411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141</w:t>
            </w:r>
          </w:p>
        </w:tc>
      </w:tr>
      <w:tr w:rsidR="001A32DD" w:rsidRPr="00350D77" w14:paraId="783016A6" w14:textId="77777777" w:rsidTr="00350D77">
        <w:trPr>
          <w:trHeight w:val="264"/>
        </w:trPr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2E7F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 xml:space="preserve">Creatinine, </w:t>
            </w:r>
            <w:proofErr w:type="spellStart"/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μmol</w:t>
            </w:r>
            <w:proofErr w:type="spellEnd"/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/L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949A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62.90(50.70-82.86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B014A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59.25(53.08-87.08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D5AD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63.95(50.10-82.49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3FD39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 xml:space="preserve">0.760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62FE0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51.30(40.70-65.20)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778BE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94.80(80.00-193.55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FFF19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9.30(40.50-58.10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A0F0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FCBD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63.75(53.55-79.80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D10AA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60.40(47.98-64.75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51DE7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66.70(54.57-80.70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9001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257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50551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57.20(46.00-75.80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9A641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60.70(41.60-74.08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BDD70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56.90(45.88-76.08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AD2A6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 xml:space="preserve">0.970 </w:t>
            </w:r>
          </w:p>
        </w:tc>
      </w:tr>
      <w:tr w:rsidR="001A32DD" w:rsidRPr="00350D77" w14:paraId="1ED256EA" w14:textId="77777777" w:rsidTr="00350D77">
        <w:trPr>
          <w:trHeight w:val="264"/>
        </w:trPr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1D151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Urea nitrogen, mmol/L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809BC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5.70(4.38-7.27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A4E0E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6.26(4.44-8.59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16A57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5.56(4.36-6.93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98418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412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D4331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.65(3.78-5.71)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78AAA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9.41(6.36-9.72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F69C3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.63(3.78-5.51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914A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073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B7C47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.66(3.85-6.64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B8FA1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3.74(2.84-8.76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1D32D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.75(4.17-6.37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F4E53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595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C8C0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.98(3.93-6.55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60759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5.92(3.40-7.63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4AA64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.74(3.86-6.16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975A0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703</w:t>
            </w:r>
          </w:p>
        </w:tc>
      </w:tr>
      <w:tr w:rsidR="001A32DD" w:rsidRPr="00350D77" w14:paraId="525F9729" w14:textId="77777777" w:rsidTr="00350D77">
        <w:trPr>
          <w:trHeight w:val="264"/>
        </w:trPr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D160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Amylase, U/L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35EF7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072.40(443.40-2313.10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F01B3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773.60(345.32-1567.85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0ECF1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128.10(577.22-2355.20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ECD3E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205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48863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43.75(132.125-468.35)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0EEAA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394.30(281.65-488.15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0F282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43.75(131.60-466.00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43DB8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386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0832D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73.90(94.35-482.65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52C31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23.65(344.45-605.02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D1B48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66.70(93.00-466.00)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C7DE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158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81F6D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312.00(102.00-811.80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A7E1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80.30(90.98-386.78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5702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310.75(99.38-790.50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D9DE8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549</w:t>
            </w:r>
          </w:p>
        </w:tc>
      </w:tr>
      <w:tr w:rsidR="001A32DD" w:rsidRPr="00350D77" w14:paraId="7E985AF5" w14:textId="77777777" w:rsidTr="00350D77">
        <w:trPr>
          <w:trHeight w:val="279"/>
        </w:trPr>
        <w:tc>
          <w:tcPr>
            <w:tcW w:w="975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836DD7B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Lipase, U/L</w:t>
            </w:r>
          </w:p>
        </w:tc>
        <w:tc>
          <w:tcPr>
            <w:tcW w:w="946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BDB8C81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606.40(1684.61-6606.88)</w:t>
            </w:r>
          </w:p>
        </w:tc>
        <w:tc>
          <w:tcPr>
            <w:tcW w:w="946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0A9FC05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985.64(459.94-5266.38)</w:t>
            </w:r>
          </w:p>
        </w:tc>
        <w:tc>
          <w:tcPr>
            <w:tcW w:w="946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4360669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975.50(2195.44-7604.58)</w:t>
            </w:r>
          </w:p>
        </w:tc>
        <w:tc>
          <w:tcPr>
            <w:tcW w:w="483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7A0C5A2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b/>
                <w:bCs/>
                <w:color w:val="000000"/>
                <w:kern w:val="0"/>
                <w:sz w:val="10"/>
                <w:szCs w:val="10"/>
              </w:rPr>
              <w:t>0.027</w:t>
            </w:r>
          </w:p>
        </w:tc>
        <w:tc>
          <w:tcPr>
            <w:tcW w:w="897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DCAA960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505.39(538.00-3169.98)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2D09354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493.81(1011.24-2132.40)</w:t>
            </w:r>
          </w:p>
        </w:tc>
        <w:tc>
          <w:tcPr>
            <w:tcW w:w="897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6B0D3FD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557.22(538.67-3364.64)</w:t>
            </w:r>
          </w:p>
        </w:tc>
        <w:tc>
          <w:tcPr>
            <w:tcW w:w="432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8C1358D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876</w:t>
            </w:r>
          </w:p>
        </w:tc>
        <w:tc>
          <w:tcPr>
            <w:tcW w:w="897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730353E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212.93(416.96-2482.56)</w:t>
            </w:r>
          </w:p>
        </w:tc>
        <w:tc>
          <w:tcPr>
            <w:tcW w:w="946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F776F41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2149.54(1260.21-2696.24)</w:t>
            </w:r>
          </w:p>
        </w:tc>
        <w:tc>
          <w:tcPr>
            <w:tcW w:w="897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3F3E163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051.00(366.53-2758.08)</w:t>
            </w:r>
          </w:p>
        </w:tc>
        <w:tc>
          <w:tcPr>
            <w:tcW w:w="483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E1A6576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295</w:t>
            </w:r>
          </w:p>
        </w:tc>
        <w:tc>
          <w:tcPr>
            <w:tcW w:w="897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5B3392F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1393.78(316.80-3366.00)</w:t>
            </w:r>
          </w:p>
        </w:tc>
        <w:tc>
          <w:tcPr>
            <w:tcW w:w="946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7A58756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470.48(105.67-2022.99)</w:t>
            </w:r>
          </w:p>
        </w:tc>
        <w:tc>
          <w:tcPr>
            <w:tcW w:w="897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44597C0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908.52(312.94-3515.44)</w:t>
            </w:r>
          </w:p>
        </w:tc>
        <w:tc>
          <w:tcPr>
            <w:tcW w:w="432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CDB92B8" w14:textId="77777777" w:rsidR="001A32DD" w:rsidRPr="00350D77" w:rsidRDefault="001A32DD" w:rsidP="001A32DD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</w:pPr>
            <w:r w:rsidRPr="00350D77">
              <w:rPr>
                <w:rFonts w:ascii="Arial" w:eastAsia="宋体" w:hAnsi="Arial" w:cs="Arial"/>
                <w:color w:val="000000"/>
                <w:kern w:val="0"/>
                <w:sz w:val="10"/>
                <w:szCs w:val="10"/>
              </w:rPr>
              <w:t>0.373</w:t>
            </w:r>
          </w:p>
        </w:tc>
      </w:tr>
    </w:tbl>
    <w:p w14:paraId="56E52652" w14:textId="77777777" w:rsidR="00046C0B" w:rsidRPr="00083063" w:rsidRDefault="00046C0B" w:rsidP="00046C0B">
      <w:pPr>
        <w:rPr>
          <w:rFonts w:cs="Arial"/>
          <w:b/>
          <w:sz w:val="12"/>
          <w:szCs w:val="12"/>
        </w:rPr>
      </w:pPr>
      <w:r w:rsidRPr="00083063">
        <w:rPr>
          <w:rFonts w:cs="Arial"/>
          <w:b/>
          <w:sz w:val="12"/>
          <w:szCs w:val="12"/>
        </w:rPr>
        <w:t xml:space="preserve">Note: </w:t>
      </w:r>
      <w:r w:rsidRPr="00083063">
        <w:rPr>
          <w:rFonts w:cs="Arial"/>
          <w:bCs/>
          <w:sz w:val="12"/>
          <w:szCs w:val="12"/>
        </w:rPr>
        <w:t>P&lt;0.05 is highlighted in bold.</w:t>
      </w:r>
    </w:p>
    <w:p w14:paraId="2FFBFD05" w14:textId="77777777" w:rsidR="00046C0B" w:rsidRPr="000719BE" w:rsidRDefault="00046C0B" w:rsidP="00046C0B">
      <w:pPr>
        <w:rPr>
          <w:rFonts w:cs="Arial"/>
          <w:sz w:val="12"/>
          <w:szCs w:val="12"/>
        </w:rPr>
      </w:pPr>
      <w:r w:rsidRPr="000719BE">
        <w:rPr>
          <w:rFonts w:cs="Arial"/>
          <w:b/>
          <w:sz w:val="12"/>
          <w:szCs w:val="12"/>
        </w:rPr>
        <w:t>Abbreviations:</w:t>
      </w:r>
      <w:r w:rsidRPr="000719BE">
        <w:rPr>
          <w:rFonts w:cs="Arial"/>
          <w:sz w:val="12"/>
          <w:szCs w:val="12"/>
        </w:rPr>
        <w:t xml:space="preserve"> AP, acute pancreatitis; BMI, body mass index; CNY, Chinese Yuan; CRP, C-reactive protein; </w:t>
      </w:r>
      <w:proofErr w:type="spellStart"/>
      <w:r w:rsidRPr="000719BE">
        <w:rPr>
          <w:rFonts w:cs="Arial"/>
          <w:sz w:val="12"/>
          <w:szCs w:val="12"/>
        </w:rPr>
        <w:t>CsCa</w:t>
      </w:r>
      <w:proofErr w:type="spellEnd"/>
      <w:r w:rsidRPr="000719BE">
        <w:rPr>
          <w:rFonts w:cs="Arial"/>
          <w:sz w:val="12"/>
          <w:szCs w:val="12"/>
        </w:rPr>
        <w:t>, corrected serum calcium; LOS, length of stay.</w:t>
      </w:r>
      <w:bookmarkStart w:id="0" w:name="_GoBack"/>
      <w:bookmarkEnd w:id="0"/>
    </w:p>
    <w:p w14:paraId="4FF609BB" w14:textId="77777777" w:rsidR="00816CB9" w:rsidRPr="00350D77" w:rsidRDefault="00816CB9">
      <w:pPr>
        <w:rPr>
          <w:rFonts w:ascii="Arial" w:hAnsi="Arial" w:cs="Arial"/>
        </w:rPr>
      </w:pPr>
    </w:p>
    <w:sectPr w:rsidR="00816CB9" w:rsidRPr="00350D77" w:rsidSect="001A32DD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70DB1A" w14:textId="77777777" w:rsidR="0018772F" w:rsidRDefault="0018772F" w:rsidP="001A32DD">
      <w:r>
        <w:separator/>
      </w:r>
    </w:p>
  </w:endnote>
  <w:endnote w:type="continuationSeparator" w:id="0">
    <w:p w14:paraId="60645A93" w14:textId="77777777" w:rsidR="0018772F" w:rsidRDefault="0018772F" w:rsidP="001A32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FC047C" w14:textId="77777777" w:rsidR="0018772F" w:rsidRDefault="0018772F" w:rsidP="001A32DD">
      <w:r>
        <w:separator/>
      </w:r>
    </w:p>
  </w:footnote>
  <w:footnote w:type="continuationSeparator" w:id="0">
    <w:p w14:paraId="780CB1D5" w14:textId="77777777" w:rsidR="0018772F" w:rsidRDefault="0018772F" w:rsidP="001A32D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c0tzAwNTY0MzQAAiUdpeDU4uLM/DyQAsNaAEKey9IsAAAA"/>
  </w:docVars>
  <w:rsids>
    <w:rsidRoot w:val="00DF305C"/>
    <w:rsid w:val="00046C0B"/>
    <w:rsid w:val="0018772F"/>
    <w:rsid w:val="001A32DD"/>
    <w:rsid w:val="00350D77"/>
    <w:rsid w:val="00816CB9"/>
    <w:rsid w:val="008B4C07"/>
    <w:rsid w:val="00DF305C"/>
    <w:rsid w:val="00DF3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B9DA12"/>
  <w15:chartTrackingRefBased/>
  <w15:docId w15:val="{0EE222FE-203F-4C4C-AA22-F719BC0A52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A32D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A32D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A32D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A32DD"/>
    <w:rPr>
      <w:sz w:val="18"/>
      <w:szCs w:val="18"/>
    </w:rPr>
  </w:style>
  <w:style w:type="character" w:customStyle="1" w:styleId="font31">
    <w:name w:val="font31"/>
    <w:basedOn w:val="a0"/>
    <w:rsid w:val="001A32DD"/>
    <w:rPr>
      <w:rFonts w:ascii="Arial" w:hAnsi="Arial" w:cs="Arial" w:hint="default"/>
      <w:b w:val="0"/>
      <w:bCs w:val="0"/>
      <w:i w:val="0"/>
      <w:iCs w:val="0"/>
      <w:strike w:val="0"/>
      <w:dstrike w:val="0"/>
      <w:color w:val="000000"/>
      <w:sz w:val="20"/>
      <w:szCs w:val="20"/>
      <w:u w:val="none"/>
      <w:effect w:val="none"/>
      <w:vertAlign w:val="superscript"/>
    </w:rPr>
  </w:style>
  <w:style w:type="character" w:customStyle="1" w:styleId="font11">
    <w:name w:val="font11"/>
    <w:basedOn w:val="a0"/>
    <w:rsid w:val="001A32DD"/>
    <w:rPr>
      <w:rFonts w:ascii="Arial" w:hAnsi="Arial" w:cs="Arial" w:hint="default"/>
      <w:b w:val="0"/>
      <w:bCs w:val="0"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paragraph" w:styleId="a7">
    <w:name w:val="Balloon Text"/>
    <w:basedOn w:val="a"/>
    <w:link w:val="a8"/>
    <w:uiPriority w:val="99"/>
    <w:semiHidden/>
    <w:unhideWhenUsed/>
    <w:rsid w:val="00350D77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350D7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204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1033</Words>
  <Characters>5891</Characters>
  <Application>Microsoft Office Word</Application>
  <DocSecurity>0</DocSecurity>
  <Lines>49</Lines>
  <Paragraphs>13</Paragraphs>
  <ScaleCrop>false</ScaleCrop>
  <Company/>
  <LinksUpToDate>false</LinksUpToDate>
  <CharactersWithSpaces>6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3</cp:revision>
  <dcterms:created xsi:type="dcterms:W3CDTF">2024-08-12T23:08:00Z</dcterms:created>
  <dcterms:modified xsi:type="dcterms:W3CDTF">2024-08-13T00:46:00Z</dcterms:modified>
</cp:coreProperties>
</file>